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8</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19</w:t>
      </w:r>
      <w:r>
        <w:t xml:space="preserve"> </w:t>
      </w:r>
      <w:r>
        <w:t xml:space="preserve">พฤษจิกายน</w:t>
      </w:r>
      <w:r>
        <w:t xml:space="preserve"> </w:t>
      </w:r>
      <w:r>
        <w:t xml:space="preserve">2567</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ดนตรี ดนตรี                   สวัสดีครับ   สวัสดี ครับขอต้อน รับคุณผู้ชม และคุณผู้ฟัง ติดตามราย การห้องข่าว รัฐสภา Channel สวัสดีครับขอต้อนรับคุณผู้ชมและคุณผู้ฟังติดตามรายการห้องข่าวรัฐสภาแชนแนลภาคเช้า คุณ ผู้ชมติดตาม อยู่กับคุณณัฏฐพัชร คุณผู้ชมติดตามอยู่กับคุณณัฏฐภัทรพลจุติการพาณิชย์วัฒนา โทรศัพท์มือวัดกำลังกายของ เราวันนี้อาจารย์สมชายวิธี เช้า วันนี้เราพบกันใน วันจันทร์ที่ 18 พฤศจิกายนพุทธศักราช 2506 วัน วันนี้ ยังอยู่ในช่วงของการพักประชุม หรือว่าปิดสมัยประชุมนะคะ ผู้ชม ครับไม่มี การถ่ายทอด สดการประชุมใน ห้องประชุมสภา ผู้แทนราษฎร ก็ไม่มีการประชุม วุฒิสภาต้องมีการประชุม มีพระบรม ราชโองการ เรียกประชุมรัฐสภา แล้วใช่ไหมครับ ครับ เป็นพระราชกฤษฎี กาที่มีการ เผยแพร่ออกมา ผ่านราชกิจ จานุเบกษา นะคะคุณผู้ชม สมัยประชุมที่จะ ถึงสมัยหน้านี้จะ กลับมาก็คือวัน 12 ธันวา ธันวาคมเป็นต้นไปจนถึงช่วงก่อนสงกรานต์ครับ ก็คือ  10 เมษา ยน 2 ติดตาม ติดตามการทำ งานสมาชิกรัฐสภา ในบทบาทของสสและสวจะกลับมาอธิบาย คน อีกครั้งหนึ่ง เราวันที่ 12  ธันวาคม เป็นต้นไป ธันวาคมเป็นต้นไปนะคะคุณผู้ชมครับช่วงนี้ ตาม ปกติของสถานีรถก่อนนะคะช่วงเช้าแบบนี้ เด็ก ที่ ใน ในแวดวงนิติ บัญญัติก็คือรัฐสภา ล่าสุดนะคะคุณผู้ชมครับ ท่านอาจารย์วันโนประธานรัฐสภาและประธาน สภาผู้แทนราษฎรไม่ลงมา สมัคร บัตรสมาชิกรัฐสภา   มี นัดหมายที่รัฐบาลไทยจะเป็น เจ้าภาพครับนั่นก็คือการเป็น เจ้าภาพจัดประชุม มีงานใหญ่ที่รัฐบาลไทยจะเป็นเจ้าภาพครับนั่นก็คือการเป็นเจ้าภาพจัดประชุมรัฐสภาภูมิภาคเอเชีย Pacific ว่าด้วยเรื่อง ความมั่นคง เรื่องสุขภาพ ระดับโลกซึ่ง จะจัด ขึ้นในประเทศไทย นั้นก็คือวัน ที่ 2 ถึง ธันวา 2  นี้ครับ ร่วมกันแถลง ที่ท่านอากาศ ที่ท่านอากาศ วัน มูหะมัดนอร์มะทา ประธานรัฐสภา     เพื่อสมาชิกรัฐสภาได้ร่วมกัน   อาจจะประชุมรัฐสภา ภูมิภาคเอเชียแปซิฟิก ว่าด้วยความมั่นคง อาจจะประชุมรัฐสภากับภูมิภาคเอเชียแปซิฟิกว่าด้วยความมั่นคงด้านสุขภาพระดับโลก ซึ่งรัฐสภา ของไทยเป็นเจ้า ภาพในการจัด ประชุมร่วมกัน ในส่วนของสหภาพ รัฐสภา หรือว่า ICU องค์การ อนามัยโลกหรือ wso พื้นที่ประเทศ ไทยของเรานะครับ นั่นก็คือวันที่  2-3 ธันวาคม   25 67  นี้หน้าโรงแรม Royal รอยัลออคิดเชอราตันกรุงเทพ ฯ โดยประธานรัฐสภา ได้กล่าวถึง ครับว่ารัฐสภาไทย ครับว่ารัฐสภาไทย สภาพ สภาพและที่อยู่ มอบหมาย ให้เป็นเจ้าภาพใน การจัดประชุม รัฐสภา ภูมิภาคเอเชียแปซิฟิก มีความมั่นคงด้านสุขภาพ มอบหมายให้เป็นเจ้าภาพในการจัดประชุมรัฐสภาภูมิภาคเอเชียแปซิฟิกความมั่นคงด้านสุขภาพระดับโลกช่วงปลายปีนี้ ด้วย เหล็กแห่งประเทศ ไทยของเรามี ผลงานที่โดด ด้วยเหล็กเห็นว่าประเทศไทยของเรามีผลงานที่โดดเด่นด้านความมั่นคงสุขภาพ ความเข้มแข็ง ของระบบสาธารณสุข ที่ติดอันดับ  1 ใน 5  ของโลก เลยทีเดียว ตลอดจนความ สำเร็จของ การรับมือของ ของโลกเลยทีเดียวตลอดจนความสำเร็จของการรับมือของการแพร่ระบาดของโรคโควิด ช่วงเวลาที่ ผ่านมาด้วยได้รับการยอมรับ ความชื่นชมจากนานาประเทศ   คล้องกับนโยบาย ของทางรัฐบาล ในการผลักดัน ในการผลักดัน   การ ยกระดับ ด้านสาธารณสุข นอกเหนือ จากด้านการ ท่องเที่ยวด้านวัฒนธรรม อีกทั้งระบบ สาธารณสุขของ ไทยมีเครือข่าย อยู่ทั่วประเทศ ระบบ บาทรักษาทุกโรค บาทรักษาทุกโรค อาสาสมัคร มูลอสม อาสาสมัครมูลหรืออสมเป็นต้นแหละครับ จึงเชื่อมั่นว่า จงเชื่อมั่นว่าการประชุมครั้งนี้จะเป็น โอกาส ที่สำคัญ จะไปส่ง เสริมความร่วม มือทางด้าน สุขภาพระหว่างประเทศสมาชิกรัฐสภา   ใน ภูมิภาค เอเชีย แปซิฟิกภาค 1 การเสวนาการ แลก เปลี่ยนความเห็นประสบ ในภูมิภาคเอเชียแปซิฟิกมีการเสวนาการแลกเปลี่ยนความเห็นประสบการณ์ต่างๆร่วมกัน แนวปฏิบัติ ที่ดีเกี่ยวกับ โอกาสและ ความท้าทายด้าน สาธารณสุขใน ภูมิภาคนี้ด้วย ก็จะเป็น บรรลุความตก ลงระหว่าง ประเทศว่าด้วยโรค ระบาดขององค์ การอนามัยโลกให้สำเร็จ ออกไป นอกจากนี้จะเป็นการร่วม ความ ความร่วมมือ ทางด้านสุขภาพระดับโลกในอนาคต พร้อม กับเป็นการสร้างกลไกที่เข้มแข็ง การเตรียมความพร้อมรับมือภาวะฉุกเฉินด้านสุขภาพ โดย เฉพาะการแพร่ระบาด ของโรคอุบัติใหม่ ที่อาจจะขึ้น อีกต่อไปด้วย อีกต่อไปด้วย นอกจากนี้ นะครับยังเป็นการเปิด โอกาสที่ดี เป็นโอกาสที่ ดีของทางรัฐสภา โอกาสในการ โอกาสในการ เจ้าภาพการประชุม เสนอ เสนอบท บาทของทางรัฐสภาไทย ในการสนับสนุนความมั่นคงด้านสุขภาพฝ่ายผลิต   ในการ พิจารณา การจัดสรรงบ ประมาณการตรากฎหมาย การกำกับตรวจ สอบการบริหาร ในการพิจารณาการจัดสรรงบประมาณการตามกฎหมายการกำกับตรวจสอบการบริหารราชการแผ่นดิน ของทางรัฐบาลด้วย   ณตอนนี้ นะครับในส่วนของประธานรัฐสภา ประตู ประชุม ครั้งนี้ทางรัฐสภาไทยมีความเพราะ เดือนมาแล้วนะครับ     มีการประชุม ของคณะ กรรมการชุด ใหญ่อนุกรรมการ ชุดต่างๆที่เกี่ยว ข้องมีความ พร้อมในการ ประชุมวันที่  2-3  ธันวาคมที่ ธันวาคมที่จะถึงนี้ด้วย นอกจากนี้จะมีการประชุม   มี การจัดนิทรรศการ มีการเดินทาง ๆ การ แสดงของศูนย์ การแพทย์พื้นฟูบึงยี่โถ จังหวัดปทุม ธานีศูนย์บริการแพทย์ฉุกเฉิน หรือ พร้อม พร้อมกับ มีบรรดาผอ. โรงพยาบาล ทางรัฐและภาคเอกชนมา ด้วย ด้วย หลังจากนั้นทางรัฐสภาไทย น้ำแข็งที่ เดินทางเข้าร่วมประชุมรอบแม่น้ำเจ้าพระยา แนะนำแขกที่เดินทางเข้าร่วมประชุมรอบแม่น้ำเจ้าพระยาถือว่าเป็นไฮไลท์ที่สำคัญทีเดียวเลยนะคะ หรือว่าจะได้เช่นเรื่องของทางท่องเที่ยว ความเชื่อมั่น รวมไปถึงสภาวะ อื่นๆที่เกิดขึ้น ถ่ายด้วยนะครับ   ฟัง เสียงเรื่องของ การแถลง ข่าวแล้วก็พูด คุยกับสื่อมวล ชนของประธานรัฐสภา ท่านอาจารย์วัน     สิ่ง ที่เราจะได้ นั่นก็คือ ความเชื่อมั่น     วาดด้านสุขภาพ ขอ งพี่น้องประชาชนนั้น ประเทศ ไทย เป็นประเทศหนึ่งและสภาของเรา ว่าจะ สนับสนุน สนับสนุน การออกกฎหมาย   ที่เกี่ยวกับสุขภาพ   ขอ งประชาชน     รัฐสภา พร้อมที่จะ ให้การสนับ สนุนในด้านงบประมาณ นะครับ ให้ รัฐบาลไปดูแล ทางด้านสุขภาพ   ตามที่ผมได้กล่าวไว้   ในขณะ ที่คุณศาสตรา ศรีปานนะครับคุณผู้ชม ที่มีพระอาจารย์ วันนี้อยู่ในขณะนี้ ในขณะที่คุณศาสตราศรีปานนะคะคุณผู้ชมที่มีค่าอาจารย์วันนี้อยู่ในขณะนี้นะครับในฐานะรองประธาน อนุกรรมการ ระดับการรักษา อาการปลอดภัยและ การแพทย์ได้กล่าวเพิ่มเติม บอกว่า ทางอนุกรรมการ การต้อนรับ การต้อนรับ ที่จะประชุม ในครั้งนี้ทั้งเรื่องของการอำนวยความ สถาน หารือกับ สำนักงานตำรวจแห่งชาติ ว่าต้องเป็นไปในระดับความ สากลสร้างความประทับใจให้ผู้เดินทางมา เข้าร่วมประชุม ในครั้ง นี้ด้วยเหรอครับ   ส่วนใดของการ แพร่จะมีบุคลากร ทางการแพทย์อำนวย ความสะดวกทั้ง กรณีเหตุ เฉย รวมถึงเรื่อง ของการจราจรต้องให้ สมเกียรติกับแผนที่ เดินทางมาเยือนในประเทศไทยในครั้งนี้ ไม่ต้องกระทบ แต่ไม่ต้องกระทบกับการจราจรของประชาชน ขณะที่ เรื่องของ บประมาณ นั้นจะต้อง มีการใช้จ่าย ให้เป็น ไปอย่างคุ้มค่า และบรรลุวัด กระจกมากที่สุด ก็เช่นกันมาอีก 1 ท่านนะครับ ท่านนะครับก็คือนายประพนธ์ตั้งศรีเกียรติกุล สมาชิกวุฒิสภา ในฐานะ อนุกรรมการ ด้านเนื้อหาและ สาระรัฐสภาไทยได้ถามถึง กับเนื้อหาในการประชุม ในครั้งนี้ที่บอกว่าจะมี การมุ่งเน้นไปที่ประเด็นเรื่องของการระบาดใหญ่ ภายใต้บริบท อยากขอความ มั่นคงด้านสุขภาพ โดยการ ประชุมครั้งนี้ มีผู้แทนจาก ทางรัฐสภา ไทยจำนวน 5 คน ปฏิบัติ หน้าที่ร่วมกัน ที่ประชุมด้วย ที่ประชุมด้วย   ทางในการประชุม แบ่งกลุ่มย่อย   ภาษาไทย นำเสนอ เรื่องของการร่วมมือ  ความ นะครับ นะครับ        ผู้แทนรัฐบาล   ฟัง ทำไม      ฉุกเฉิน     ครั้งนี้ การทำงานของไทย นักเรียน ยืนยัน ประชาคมระหว่างประเทศ ถึงความพร้อม ด้านความมั่นคง ความพร้อมด้านความมั่นคงด้านสุขภาพของคน     ดูหนัง หน้าของไทยนั้น   มุ่งสู่การเป็น ของภูมิภาค ของภูมิภาค     แปซิฟิก ขอเชิญชวน ให้ประชา ชนทุกคนนะ ประชุมดัง ถึงวันที่ 3 ธันวาคม ถึงวันที่ 3 ธันวาคม 2567 2561 นี้ด้วยครับ     ต่อเนื่อง อ่านว่า   วันที่ 10 ธันวาคม       จำนวน แล้วเราก็ มีการ หักเงินไปแล้ว ยิ่งใหญ่ ยิ่งใหญ่    ธันวาคม ทำงาน นัดวันอังคาร   ริมแม่น้ำเจ้าพระยา     ขอบคุณเข้าร่วมงาน วัฒนะ   รำคาญ นะครับถ้าชนเดินทางมาที่ร้าน   อารมณ์ดีก็ทำไปนอนแล้ว   ของเล่น     รำคาญ   อาบด้วยนะครับในฐานะ พนักงาน 2561 ประชาสัมพันธ์ การจัดงานวันรัฐธรรมนูญ 2560   อาคาร รัฐสภา ปีนี้ต่างๆ     ส่วนตัวนะครับ กวนนะครับชาชนมาเที่ยวงานวันละธรรมนูญ พี่นัทมาครับ หัวข้อ ลมชมสะพาน ภายใน งานมีทั้ง กิจกรรมทางด้านวิชาการ การเสวนานะครับ ออกจากงานแล้ว   ร้าน ร้าน   ขอ งดีแต่ละจังหวัดในพื้นที่ นอกจาก นี้ยังมีกิจกรรม ในช่วงเย็นนะครับคุณผู้ชม มหาวิทยา มหาวิทยาลัยต่างๆ พื้นที่ อันเพลงของรัฐสภา สัมผัสบรรยากาศ ริมแม่น้ำเจ้าพระยา ทีมงานเหรอ ปีนี้ ลมชมสะพาน ไลฟ์สดอยู่ตรงนี้ บริเวณครึ่งยอด สมัครงานราชการไว้นั่นเอง       สถาน ีวิทยุกระจายเสียง   โทรทัศน์รัฐสภา งาน รัฐธรรมนูญ ติดตามกันได้นะ ที่คุณ ตลาดนัด   งานเลยครับ งานเลยครับ ลองทัก ครับ แต่ว่าเอามาร่วม ใส่ได้ในทุกโอกาสจริงๆ Power ของใครแบบนี้นะครับ ร้าน  ไม่พกบัตรประชา ชนที่จังหวัดอุบลราชธานี   เรื่องอะไร   เลยครับ เลยครับ พัฒนาอย่างยั่ง ยืนให้เกิด ขึ้นในประเทศไทยของเรานะครับ ภาพบรรยากาศของคุณนก   มีอาวุธ  สภาผู้แทนราษฎร สภาผู้แทนราษฎร ประชาชน หัวก๊อกที่ชื่อว่า  ถ้าระบบ อย่างยั่งยืน อำเภอ เมืองจังหวัดอุบลราชธานี ของการ พบปะประชา ชนในครั้งนี้       การเกษตร ขึ้นอย่างต่อเนื่อง ขึ้นอย่างต่อเนื่อง ปัญหาน้ำอาหารโลก     เสนอเรื่อง ของการแก้ไขปัญหา เกษตรกร แลกเปลี่ยนความรู้ แลกเปลี่ยนความรู้ ต่างๆ แพทย์พญาไท พากย์ไทยช่องไฟ มา กินร้านสุขกำเนิด   ราษฎร   ความรัก งานองค์การ ระบบอย่างยิ่ง   กระโปรงหลวม เสวนาด้วยนะครับ มาจากนั้น ผู้แทนราษฎร การลงพื้นที่   ไป ที่พื้นที่ ตอนเข้าราชธานี อำเภอเมือง อุบลราชธานี จังหวัด อุบลราชธานี องค์ รวมด้วยนะครับ หวังว่า ข้อมูลต่างๆ ไปผลักดันสู่กัน งานของฝ่ายนิติบัญญัติ ประโยชน์ของประเทศชาติ ส่งข้อความ ของประชา อย่างแท้จริง อย่างแท้จริง ในอนาคตด้วยครับ ในอนาคตด้วยครับ ช่วยแนะนำการใช้ประโยชน์   ต่างๆ มีหลายจังหวัด มีปัญหาเกี่ยวกับเรื่องนี้ ล่าสุด จังหวัด ขอไปยัง กองทรัพยากรธรรมชาติและสิ่งแวดล้อม วิธีการอนุรักษ์การเข้าใช้พื้นที่ ป่าขององค์กร องค์กรท้องถิ่น ให้เป็นประโยชน์กับประชาชนนั้นเองครับ   สมาชิก พัก ผักบุ้งไทยเปิดเผยว่าก่อนหน้านี้   ประธานสภาผู้ ประชุมประธานสภาผู้แทนราษฎรมีการหารือถึงปัญหาความเดือดร้อน   ประชาชน ผ่านสภาผู้แทน ไปยัง ทรัพยากรธรรมชาติและสิ่งแวดล้อม องค์กร ปกครองส่วนท้องถิ่นในการก่อสร้าง องค์กร     บรรยากาศไม้ 2500 ที่ดินมีบุคคลใด กฎหมายที่ดิน กฎหมายที่ดิน คลองสาธารณะ มีความ สะอาดสำหรับเด็ก   ร้องเพลง 2561 จำนวน 150 องค์การที่จะขออนุญาต เขาทำเกี่ยว   พอแล้ว เกือบ ตุลาคม ที่ผ่านมาครับ ญาต 73 องค์การ ญาต 73 องค์การ ยังไม่ได้อนุญาต ไม่มีวี่แววเลย การอนุญาต การอนุญาต   ทำ เรื่องการเงินไปยังกรม   การปกครองท้องถิ่น การปกครองท้องถิ่น วันพฤหัสบดี สามารถเบิก จ่ายได้ไม่เกินวันที่ 10  กันยายน  กันยายน 2568 มิฉะนั้น โครง การทั้งหมดยังไม่สามารถ เบิก เงินได้นั่นเอง สัมฤทธิ์ปีนะครับว่า 79  โครงการนี้   ยัง ไม่ได้รับอนุ ญาตจากกรมป่าไม้ ช่วง กลางปี  2568 เธอ ปัญหาใหญ่ครับ   รหัส เงินอุดหนุน เงินอุดหนุน ยัง ไม่แจ้งให้ กับผู้รับ ยังไม่แจ้งให้ผู้รับจ้างเข้าทำงาน ผู้รับ จ้างจะฟ้องร้อง ท้องถิ่น แน่นอนครับ     เพราะว่า มีงานเซ็น สัญญาแล้ว ก็มีการวางเงิน สัญญากัน แล้วด้วย การกำหนดระยะเวลา ทำ งานที่ชัดเจน ไว้แล้ว คุณผู้ชม      เท่านั้นนะครับ เท่านั้นนะครับ อันนี้ก็เชื่อว่า ประเทศ บ้านโครงการ ผมอยากร้องเรียน ผมอยากร้องเรียน   เรื่องธรรมชาติและสิ่งแวด                       7 นาที จังหวัดชัยภูมิ ใช่ไหมครับ ผมจะพาไป ดูเรื่องข้ออ้างกับนัดที่จังหวัด กาฬสินธุ์บ้าง ผ่านทางสสประเสริฐบุญเรือง สสจ ังหวัดกาฬสินธุ์จากทาง พรรคเพื่อไทย สสท่านนี้ เป็นประธานกรรมาธิการ กิจการสภาของเราด้วย   แล้ว ก็ไปกับพี่ น้องประชาชนบอก ที่จะถึงนี้ ที่จะถึงนี้ อ่างเก็บ น้ำห้วยส้มป่อย ที่อำเภอ อ่างเก็บน้ำห้วยส้มป่อยอำเภอกุฉินารายณ์จังหวัดกาฬสินธุ์ จะเริ่มมีการ ก่อสร้างแล้ว นะครับคุณผู้ชมครับ   ไม่ติด ตามการล่าสุด ของอสประเสริฐบุญเรือง สมาชิกสภา ผู้แทนราษฎร ติดตามการล่าสุดของสสประเสริฐบุญเรืองสมาชิกสภาผู้แทนราษฎรจากจังหวัดกาฬสินธุ์ ทาง พรรคเพื่อไทย ได้เข้าร่วมประชุม รับฟัง ความคิดเห็นของประชาชน ห้วยส้มป่อย ห้วยส้มป่อย   ตำบล นาขามอำเภอกุฉินารายณ์จังหวัดกาฬสินธุ์นะครับ   ความคิด เห็นที่เกิดขึ้น ครับหน้าศาลาประชาชน บ้านสุขสมบูรณ์ โดยมี นายวิโรจน์ศิริ นายอำเภอกุฉินารายณ์   มามีนายพงศกรคำแหง       ชลประทาน ขนาดกลางที่ 6  และประชา ชนในพื้นที่ ใกล้เคียง แสดงความคิดเห็น ประชาคม ในครั้งนี้ด้วย ให้เขียนแสดงความคิดเห็นประชาคมในครั้งนี้ด้วยเช่นกันนะครับ ประสิทธิ์เรือง อากาศแบบนี้ นะครับโครงการอ่างเก็บ  30 พฤศจิกายน ยกไปตั้งแต่ ปี 2558  สมเด็จพระเจ้าอยู่หัวรัชกาลที่ 9 พระราชทาน ได้พระราชทานพระราชดำริ เกี่ยวข้อง กับโครงการพัฒนา แหล่งน้ำ ลุ่มน้ำยัง ลุ่มน้ำยัง และจะทาหน้าช่วยเหลือกับ พี่น้องประชา ชนปู่ใน และจะทานน้ำช่วยเหลือกับพี่น้องประชาชนปู่ในการพัฒนาอาชีพ และการ ส่งเสริมศิลปาชีพ ของราษฎร ประกอบกับพื้น ที่ที่อำเภอ นาข่าอำเภอ ประกอบกับพื้นที่ที่อำเภอนาคารอำเภอกุฉินารายณ์จังหวัดกาฬสินธุ์นี้ เป็น ที่ราบสูงนะครับ     ประสบ กับทหาร     สะพายแร้ง   ทำทุกปีเหรอครับ   เนื่องจากว่าจะต้อง ชลประทาน ไม่มีแหล่งกักเก็บ น้ำเป็นของตนเองว่า มันบอกว่าอยู่ตรงชลประทานไม่มีแหล่งกักเก็บน้ำเป็นของตนเองไว้ใช้ในฤดูแล้ง ทำ ให้ผู้นำ องค์กรปก ครองส่วนท้องถิ่น ผู้นำชุมชน และประชาชน ในพื้นที่ในขณะนั้น ส่ง เรื่องเข้าไปยังทนได้ ติดตาม ติดตามเรื่องโครงการดังกล่าว จนกระทั่งแนะนำเรื่องตั้งกระทู้ถามความคืบหน้าในที่ประชุม   ของสภาผู้แทน ราษฎรคือ ประสิทธิภาพในการค้นหาพรสุภา ถามไปยังรัฐบาลครับ   ต่อมาวันที่ 2 2567 ขนาด ขนาดนั้นคุณชัชวีร์สีดำ ตำแหน่งนายก รัฐมนตรีได้ลงมาตรวจพื้นที่ราชการ เร่งรัดโครงการพัฒนาพื้นที่ลุ่มน้ำยามึงนี่นะคะ   จะให้ หน่วยงานที่เกี่ยวข้อง     อ่างเก็บน้ำ ที่ชื่อว่าห้วงส้มป่อย   เคยเป็น แหล่งกักเก็บน้ำ แตกต่างเพื่อใช้ในการ   ปัญหาความ เดือดร้อนของประชา ผู้บริโภคปัญหาความเดือดร้อนของพี่น้องประชาชนในพื้นที่ ซึ่งถือว่า เป็นการสิ้น สุดการรอคอย ของประชาชน มาอย่างยาวนานเลยทีเดียว   ในขณะที่คุณ ณรงค์วัฒนพันธ์   นายช่างชลประทาน นี้นะครับ นี้นะครับ   น้ำห้วยส้มป่อย น้ำห้วยส้มป่อย   พื้นที่ ได้รับประโยชน์ใน พื้น ที่ตำบลตะเคียน หมู่บ้านใกล้เคียง ปริมาณน้ำ ต้นทุนที่มีความ มั่นคงเป็นอย่างยิ่ง   ลดความ เสี่ยงของการขาด แคลนน้ำในช่วงฤดูแล้ง สามารถ กักเก็บน้ำได้ประมาณ  7 ล้านลูกบาศก์เมตร ขนาด  เมตร  เมตร 25 เมตร ส่งผลให้ มีพื้นที่ รับผิดชอบถึง  5000 ไร่ เลยทีเดียวนะ ครับและในส่วนของฤดู แล้งประมาณ 1700   ใช้งบ ก่อสร้าง ก่อสร้าง 450  ล้านบาท   เริ่มดำเนินโครงการได้ ส่งของประมาณปี 2560  9 ถือว่าเป็น ถือว่าเป็นข่าวดีที่   อำเภอ กุฉินารายณ์จังหวัดกาฬสินธุ์นะครับ รอคอยมานานเหลือเกิน กับแรงเก็บน้ำที่เชื่อ ห้วยส้มป่อย เพื่อช่วยเหลือประชาชนได้เป็นอย่างดีใช่ติดตาม กันแน่นอนว่าได้ที่จะถึงนี้ ของภาคตะวันออก เฉียงเหนือ ภาคอีสานก็จะเห็นข่าวกันบอกว่า   จิตรกรไม่มีน้ำใช้ ไม่มีน้ำจะทำการเกษตร นี่ก็คือ หนึ่งในโครงการ ที่สามารถ ที่จะมาช่วย แก้ไขปัญหา อะไรแบบนี้นะคะ   สักครู่หนึ่ง พากันสักครู่หนึ่งก่อนนะครับ ชวน หน้าไปดู เกี่ยวกับการเบิกจ่าย งบประมาณ 2 561 การบ้าน การบ้านดีกว่าครับพูดถึงนิดเดียว เกี่ยวกับเรื่องนี้ เรากลับมาติด ตามกันในช่วงหน้าครับ ดนตรี อย่างโฆษณา                                           เสีย งดนตรี         พาคุณผู้ชม ไปดูเรื่องของ การเบิกจ่ายงบ ประมาณ  2561 กัน บ้างนะครับ คุณผู้ชมครับ ล่าสุด สดๆจากพรรคประชาธิปัตย์ส.ส สรรเพชญบุญญามณี   รัฐบาล นะครับว่าให้รัฐบาล ไปยังรัฐบาลนะครับว่าให้รัฐบาลมีการให้เบิก 2568 นั่นแหละครับ   เราไปดูกัน ครับคุณผู้ชม ครับว่าทาหน้าของคุณ สมาชิกผู้ชาย สมาชิกผู้ชาย ราษฎร     และคณะกรรมาธิการ การศึกษาการ ติดตามและ การบริหาร งบประมาณสภาผู้แทนราษฎร มีการกล่าว ถึงภาพรวม การเบิกจ่ายงบ ประมาณปี  2557 ครับคุณผู้ชม ครับที่มี ครับคุณผู้ชมครับที่มีการเกินเป้าหมาย 29   10 เปอร์เซ็นต์ งาน     แล้ว ก็ต้องเร่ง เบิกจ่ายในช่วงท้ายปี โดยเฉพาะ งบลงทุนคุณ สัญชัย ระบุว่าผลการเปิด โดยเฉพาะงบลงทุนคุณสัญชัยระบุว่าผลการเบิกจ่ายงบประมาณ ราย จ่ายประจำสามารถ เปิดจ่ายได้ตาม เป้าหมายอยู่ที่  101.1 4 เปอร์เซ็นต์  ก็อยู่ ที่การจับ ประจำนี่ แหละครับก็ เป็นรายจ่าย ที่รัฐบาล เพราะว่าส่วนใหญ่ เพราะว่าส่วนใหญ่ งบราย จ่ายด้านบุคลากรส่วนควบคุม ที่มีบทบาทสำคัญในการกระตุ้นเศรษฐกิจ ทำได้ เพียงแค่ 65.1 5%  ต่ำกว่าเป้าหมาย นะครับ โดยงบส่วน ที่เหลือถูก ตั้งไว้เป็นงบ เปอร์เซ็นต์ต่ำกว่าเป้าหมายนะครับโดยงบส่วนที่เหลือถูกตั้งไว้เป็นงบเบิกเหลื่อมปีคือ ภาพวาด ที่ 1  แล้วไปมาก ที่ 2 ของปี 2 568   ส่วนที่ หน้าต้องติด อยู่แล้ว โครงการครับได้รับเงิน   มาแล้วนะครับ รัฐบาลจำเป็นต้อง ประมวล ซื้อจัดจ้าง แล้วก็อนุมัติโครงการ รู้จักจ้างแล้วก็อนุมัติโครงการเพื่อให้ทันกรอบ เวลา   เร่งรัด               ลงทุนครั้งนี้ ลงทุนครั้งนี้ อย่างไรก็ตาม ครับคุณผู้ชมครับ   งั้นเพชรก็กังวลนะครับ ว่ารัฐบาล ยังไม่ปรับปรุง กระบวนการ เช่นเรื่องของการ ลดขั้นตอนที่ ข้อมูลระหว่าง ข้อมูลระหว่าง       ทางเศรษฐกิจ แล้วก็ส่ง ผลให้ตอบ ทางเศรษฐกิจแล้วก็ส่งผลให้ต่อคำเชื่อมต่อประชาชน ทางเศรษฐกิจแล้วก็ส่งผลให้ต่อคำเชื่อมั่นต่อประชาชนและนักลงทุน   งดออกมา ระยะยาว   บริหารจัดการงบ   ถ้าไม่ เพียงแต่ช่วย ถ้าไม่เพียงจะช่วยเอาใหม่นะคะ แต่ยังเป็นกลไกสำคัญ ยังเป็นกลไกสำคัญในการกระตุ้นเศรษฐกิจ และเฉพาะฐานราก     หมุนเวียน งาน ในท้องถิ่นถ้วย แล้วก็มีเรื่อง ของการ กระตุ้นการบริโภค ครัวเรือนแล้วก็ ภาพวาดเรือแล้วก็จะเป็นประโยชน์ให้กับ คุณอย่างแท้จริงนะคะ   ไปดู กันที่เป็นอยู่ ของพี่น้อง ประชาชนที่ พักอาศัย ไปดูกันที่อันเป็นอยู่ของพี่น้องประชาชนที่พักอาศัยการเคหะแห่งชาติ สมาชิก อธิการ   ราษฎร ทนทานลงพื้นที่   การเคหะแห่งชาติครับ ดูการเป็นอยู่ ของพี่น้อง ประชาชนเขาอยู่กันอย่างไร ณัฐชาบุญไชยอินสวัสดิ์นะครับ    สวัสดิการ สังคมได้ลงพื้นที่   พี่น้องประชาชนนะครับ ศึกษาดูงาน สวัสดิการ สังคมด้านที่ อยู่อาศัยสำหรับ ประชาชนผู้มีรายได้น้อย การเคหะแห่งชาติ คันที่ 1 อาทรเมืองใหม่บางพลี อำเภอบางเสาธง เทพารักษ์ รักษา อำเภอบางพลีจังหวัดสมุทรปราการ โดยมี นายทวีพงษ์วิชัยดิษฐ ว่าราชการในส่วนของ อาการแห่งชาติ   บูชา ลือชา การเคหะ แห่งชาติบริหาร และผู้ปฏิบัติ งานที่เกี่ยวข้องได้   การนำเสนอข้อ การนำเสนอข้อมูล   โทรศัพท์ร้อนด้วยนะครับ ได้มีการบรรยาย สรุปการดำเนินโครง การพูดถึงความเป็นอยู่ รอด้วยนะครับได้มีการบรรยายสรุปการดำเนินโครงการความเป็นอยู่ของพี่น้องประชาชน ให้ ข้อเสนอแนะ หลับฝันดี นะภาพบริเวณ ที่พักอาศัย ที่พักอาศัย โดยนี้ มีการพูดถึง ๆในพื้นที่เพื่อให้ ๆในพื้นที่เพื่อให้ เคหะแห่งชาติได้นำแนวทาง   อนาคต ร่วมกัน ในการแก้ไข ปัญหาที่เกี่ยว ข้องเป็นรูปประธรรม   ประชาชน ที่ตั้งโดย นะครับ ไปเยอรมันนีกันดีกว่าครับคุณผู้ชมครับ   อาการเด็กครับ สาธุ งานกันเรื่องของจิต สาธุงานกันเกี่ยวกับเรื่องของจิตของผู้มีร่างกายไม่ว่าจะเป็นเด็ก   เครื่อง เรื่องนี้นะครับคุณผู้ชมครับ ดูงานครั้งนี้ เขาบอกว่า ที่ เยอรมนีนี่นะคะ ขอให้ ความสำคัญ เกี่ยวกับเรื่อง ของสถาบันครอบครัว ลำ ดับ ต้นๆเลยนะครับ   ผมเห็น ในภาพ รู้ทันนะครับ วงณวัฒน์ แทนราษฎรแบบ บัญชีรายชื่อพรรคประชาชนครับ ในฐานะ รองประธาน กิจการเด็ก กิจการเด็ก เยาวชน ผู้พิการ กลุ่มชาติ ติพันธ์และผู้ ผู้พิการกลุ่มชาติพันธุ์และผู้มีความหลากหลายทางเพศ สภาผู้แทน ราษฎรมีการ เปิดเผยถึงเกี่ยวกับ คณะ คณะกรรม ของคณะกรรมาธิการสหพันธ์สาธารณะ เยอรมนีมีการพบปะกับนักการเมืองเทพบาร์ครับ แรงงาน และสังคมของรัฐสภา Germany เกี่ยวกับปัญหา เกี่ยวกับปัญหา เกี่ยวข้องกับสวัสดิการสังคมครับ   ประกันคุ้ม โดยเฉพาะรถประกันคุ้มครองของผู้หญิงและครอบครัวด้วย     รับข้อมูล ที่เป็นประโยชน์และรายด้าน รับข้อมูลที่เป็นประโยชน์ในหลายด้านครับอย่างเช่นเรื่องของ ต้องการราคาหมด    ทำ งานในเยอรมนี โดยผู้แทน Germany     การ กำหนดให้ผู้หญิง     น้องอาบน้ำ ไม่เหลือแล้วก็ ไม่เหลือแล้วก็ เพื่อ เลี้ยงดูบุตร มีเลยครับ ดีเลยครับคุณผู้ชมครับ ทำงาน ด้านนี้ด้วยนะครับ ก็เป็นมาตรการที่ ปฏิบัติ ตามเพื่อที่จะ คุ้มครองสิทธิ์ ปฏิบัติตามเพื่อที่จะคุ้มครองสิทธิของพนักงาน แล้วก็ยัง ปฏิบัติตามเพื่อที่จะคุ้มครองสิทธิ์ของพนักงานแล้วก็ยังเป็นการสนับสนุนความสมดุลระหว่าง กลัว แล้วก็การทำงานด้วย ขณะเดียวกัน ก็ยังมี เงินสนับสนุนรัฐบาลเยอรมนี ให้ ครอบครัวที่มีบุตร   อุดหนุนบุตร อยู่ที่ 200      การ ลาเพื่อเลี้ยง ดูบุตรที่อาจ จะมีการสูงถึง 100  ยูโร  2 เดือนขึ้นอยู่ กับรายได้ ก่อนหน้านี้ ยูโรต่อเดือนขึ้นอยู่กับรายได้ก่อนหน้านี้ของผู้ปกครองนั่นเอง นโยบาย เหล่านี้นะครับ คุณผู้ชมครับก็ช่วย ให้ครอบครัว มีความมั่นคง ทางการเงินมา กขึ้นใน ช่วงที่เลี้ยงดูบุตร นั่นเองนะครับ คุณ ทำยังบอก อีกนะครับ ว่าในประเทศเยอรมนี คุณทานยังบอกอีกนะครับว่าในประเทศเยอรมนีการลาเพื่อเลี้ยงดูบุตร และสิทธิ์การลาคลอด นี่เขาได้ รับการสนับ สนุนอย่างกว้างขวาง เลยนะครับ ทั้ง ในส่วนของภาค รัฐเลยไม่ว่าจะเป็น เอกชน การสนับสนุน พนักงาน ในการดูแล ครอบครัวแบบนี้ครับ   ในบางกรณี ขอบคุณที่ชม ครับมีความ ในบางกรณีครับคุณผู้ชมครับมีความกังวลเกี่ยวกับ การดำเนิน การธุรกิจอย่างเช่น การ ขาดแคลนแรง งานชั่วคราวหรือ ว่ามีความจำ ทั้งนี้ ทั้งนี้ก็เพื่อสร้างทัศนคติ ในเชิงบวกใน ประเด็น นี้มีการเน้น ย้ำของประโยค นโยบายที่ เป็นมิตรต่อครอบ ครัวก็อย่างเช่น พอใจและความ พอใจและความ มันของพนักงาน ลดอัตราการลา ออกและเสริม สร้างภาพลักษณ์ หนัง x นอกจากนี้การสนับสนุนของ   ยัง ส่งผลดีต่อ พัฒนาการ ของเด็กและสังคม โดยรวมด้วยนะครับ ขณะที่ อีกนโยบาย หนึ่งครับคุณ ผู้ชมครับนโยบายการ ศึกษา ขั้นพื้นฐาน การศึกษา การศึกษา ไม่มี เรียกเก็บค่าเล่าเรียนตั้งแต่ระดับประถม มัธยม ตลอดจน ตลอดจนคุณ ผู้ชมครับโรงเรียน เอกชนแล้วก็โรงเรียนนานาชาติ อาจจะมีการใช้ค่าใช้จ่าย ที่แตกต่างกันออกไปโดยมีมวล สนับสนุนบุตรยังคงจ่ายครบ   หรือ หรือ 25  ปีหากยังคงศึกษา อยู่นะโดยทั้งหมดนี้นะครับคุณผู้ชมครับ มาจาก โครงสร้างภาษี แล้วก็การ สนับสนุนสังคม         แล้วก็ภาษี มูลค่าเพิ่ม   9 เปอร์เซ็นต์อีก 7 เปอร์เซ็นต์ สินค้า ประเภทครับ ถือว่าเป็นกลไก สำคัญในการสนับสนุน สวัสดิการสังคม โดยรายได้ จากภาษีเหล่านี้ครับ ถูกนำไป ใช้ในการบริหาร จัดการเกี่ยว กับเรื่องการสุขภาพ ด้านการศึกษา รวมถึงด้าน สำหรับครอบครัว สำหรับครอบครัว นโยบาย ภาษีพรุ่งนี้ ก็ช่วยให้ ประชาชนมี คุณภาพชีวิตที่ ดีแล้วก็ สามารถเข้าถึงสวัสดิการ พื้นฐานได้อย่าง นโยบายภาษีพรุ่งนี้ก็ช่วยให้ประชาชนมีคุณภาพชีวิตที่ดีแล้วก็สามารถเข้าสู่สวัสดิการพื้นฐานได้อย่างทั่วถึงด้วยนั่นเองนะครับ   ของเราบ้างนะ ครับคุณส่งมาล่าสุดเมาไม่ขับ กลับมา จับมือร่วมการจัดงานที่ กลับมาร่วมการตัดงานที่เรียกว่าวันรำลึกถึงผู้สูญเสียจาก อุบัติเหตุ ทางถนนนะครับชนบรรยากาศ งาน ครั้งนี้มีภาพ รวมเป็นอย่างไรครับ การจัด ครับคุณผู้ชม ครับคุณผู้ชม คุณ ศุภชัย       แล้ว ก็ลดอุบัติ เหตุเพื่อสร้าง ความปลอดภัยทาง ถนนรัฐสภา คุณ ชัชชาติสิทธิ พันธุ์ผู้ว่าราช การกรุงเทพ ประธานร่วมในพิธี ประธานร่วมในพิธี วัน รำลึกถึงผู้ สูญเสียทางอุบัติเหตุ ทาง ถนนด้วยการจุด เทียนวังดอก กุหลาบยืนไว้อาลัย เพื่อเป็นการ เตือนใจให้กับ ทางถนนด้วยการจุดเทียนวางดอกกุหลาบยืนไว้อาลัยเพื่อเป็นการเตือนใจให้กับพี่น้องประชาชน   ได้ตระหนักถึง พฤติกรรมเสี่ยงใน การใช้รถใช้ ถนนด้วยครับ เป็นการร่วมกันรำลึก     เหยื่อ ที่ทักไป   ประจำประเทศ  uns         อนามัยโลกไทย   รัก อังกฤษ ประจำประเทศ อังกฤษประจำประเทศไทยเลขาที่การมูลนิธิเมาไม่ขับ อังกฤษประจำประเทศไทยเลขาที่การมูลนิธิเมาไม่ขับ     ปลอดภัยผู้แทนจาก พระที่ต่างๆเข้า ร่วมพิธีดังกล่าว เข้าร่วมพิธีดังกล่าวจัดขึ้นณหน้าอาคารสำนักงาน   ประจำประเทศไทย ถนนราชดำเนิน นอกกรุงเทพ มหานครครับ ฯครับคุณผู้ชมหน้าจอขณะนี้ กลอนบุญเลิศชัย วันนี้เข้ากันดีว่า สวัสดี   เป็น ปัญหาของโลก และไม่เกิด เป็นปัญหาของโรคได้ไม่เกิดก่อนกัน สูญเสีย มหาศาล การที่องค์ กรสหประชาชาติ ได้มีการกำหนด ให้วันอาทิตย์ที่  3 ของเดือน เป็นวันรำลึก ทางอุบัติเหตุทางถนน เป็น สิ่งที่ดีที่สุด     อีกทั้งยัง เป็นด้วยนะครับ กับผู้ที่อยู่ อีกทั้งยังเป็นภาษาอังกฤษด้วยนะครับกับผู้ที่อยู่ข้างหลังให้ชีวิตน้องทำไม่เป็น อย่างไรก็ตามปัญหาการสูญเสีย ไปนะครับ ไปนะครับ       ไม่ ต่ำกว่า 1  ล้าน 5 แสน คน เลย ทีเดียวนะครับ ไม่  10 ล้าน คนดังนี้ อุบัติเหตุทางบน ท้องถนน ถ้าทุกคนช่วย ได้โดยการ ได้โดยการ   รถสติไม่ประมาท ลดปัจจัย เสี่ยงต่างจากอุบัติ ได้ ได้ ไม่เอาเพิ่มเติมนะครับว่า คาดหวังว่า คาดหวังว่า ในอนาคตอันใกล้นี้ จัดงาน   กลางถนน ที่เรา ประสบความสำเร็จ ที่จะก้าว ไปในการ ก็เป็นวันที่เราประสบความสำเร็จที่จะใช้ในการสร้าง ประเทศไทย เป็นความปลอด ภัยเพียงเท่า ประเทศไทยเป็นทั้งความปลอดภัยเพียงเท่านั้นมนุษยชาติทั้งโลกเอา รายการ เดินทาง บนถนน มีสิทธิ์ในการเดินทางบนถนนได้อย่างปลอดภัยด้วยเช่นกัน   ยังร่วมกัน     ไทยสุวรรณที่ พวกเราตั้งความ หวังไว้นั่นก็คือ วัน แห่งความปลอดภัยของ การเดินทางบน ท้องถนนครับ เสียบางช่วงบางตอน ของคุณสุรชัยเลี้ยงบุญเลิศชัย ในฐานะที่ ของคณะกรรม ตาของคณะกรรมการที่มีการจัดงานครั้งนี้ด้วยนะครับ     ผม แต่ตั้งความ หวัง มีวันหนึ่ง ผมได้แต่ตั้งความหวังมีวันหนึ่งในอนาคตอันใกล้นี้ ที่พวกเรา ไม่ต้องจัดงาน วันโลกรำลึก ความสูญเสีย ความสูญเสีย   อุบัติ เหตุบนท้องถนน จะเป็นวัน ที่เราประสบความสำเร็จ ในวันที่  9 ไปสู่ การที่จะสร้าง ถนน   ได้แต่ พิมพ์ลงในประเทศ ไทยให้เป็นถนน แห่งความปลอด ภัยในการเดินทาง   ระยะทาง ไม่มีสิทธิ์   ใน การเดินทางบน ได้อย่างปลอดภัย ได้อย่างปลอดภัย   การจัดงาน   ปีที่ผลิตขึ้นในสัปดาห์ที่ 3 ของ เดือนพฤศจิกา ของเดือนพฤศจิกายนนะนี่ ผม หวังเป็นอย่าง ยิ่ง ว่าอาจจะเป็นพลัง ร่วมกัน ของภาคี เครือข่ายทั้งหลาย    พลัง นี้ไปศูนย์ร่วมกันขับเคลื่อน   พลังสำคัญ ของมนุษย ชาติไปสู่อันที่ตั้งความหวังไว้ คือ วันแห่งความ ปลอดภัยบนการ เดินทางท้องถนน ในขณะที่ อีก 1 ท่านจำนวน     วุฒิสภา ประกันภัยไม่เปิดเผย รำลึก ถึงผู้สูญเสีย จากอุบัติเหตุบนทางด่วนแล้วนะครับ ว่ากิจกรรมนี้เป็นกิจกรรม รำลึกถึงผู้สูญเสียจากอุบัติเหตุบนทางถนนนะครับว่ากิจกรรมนี้เป็นกิจกรรมฝึกทักษะ เปิดนะครับ เป็น การเสี่ยงอุบัติเหตุ ทางถนนชี้ให้เห็น เป็นการสูญเสียอุบัติเหตุทางถนนชี้ให้เห็นถึงความสำคัญในการที่จะสูญเสีย และมีความ สุขมากๆ นะครับพี่ จะหาทางแก้ ไขต่อไป ที่ประเทศไทยของเรานะคะ สูญเสีย บนถนน สงกรานต์ปีนี้ พร้อมกับยกตัว อย่างเหตุการณ์ที่ น่าเศร้าเกิด ขึ้น ของเด็กนักเรียน ของเด็กนักเรียน รถบัสไฟไหม้   ซึ่งเหตุการณ์ที่เกิด ขึ้นเป็นการ ซึ่งเหตุการณ์ที่เกิดขึ้นก็เป็นการสะท้อนถึงปัญหาเชิงระบบ ซึ่งเหตุการณ์ที่เกิดขึ้นก็เป็นการสะท้อนถึงปัญหาเชิงระบบ   บนถนนที่ ต้อง นะครับ นะครับ นอก จากนี้ยังพบว่าความคืบหน้า ของทางราชการที่เกี่ยวข้อง กับความ นอกจากนี้ยังเปิดเผยความคืบหน้าของทางรัฐสภาที่เกี่ยวข้องกับความก้าวหน้าในการพัฒนา ของ ศึกษาพิจารณา แนวทางการป้องกัน การศึกษาพัฒนาแนวทางการป้องกันลดอุบัติเหตุเพื่อ แจ้งความป้องกัน ขอ งวุฒิสภา   นิติบัญญัติ   การผลักดัน ให้เกิดเรื่องอะไรเกิดขึ้น โดยคณะกรรมการชุด นัก คณะกรรมการ     บริหาร ชุดนี้ทางรัฐบาลจะไป  ผลักดัน ร่วมกันโดยเฉพาะ คน กลไกลของสารร่วมกัน ของ การจราจร กล้วยทักมานะครับคุณ ก่อน จำนงค์ เชิญ ภาคีทุก ส่วน ลดจำนวนการสูญเสีย อุบัติเหตุแต่ละปี ระบุ ว่าทุกฝ่าย จะต้องวาดภาพ อนาคตที่ต้องสูญเสีย ระบุว่าทุกฝ่ายจะต้องวาดภาพอนาคตที่สูญเสียจัดถูก แผน ที่ด้วยความสำเร็จ   ให้ได้มากที่สุด ควรต้องก้าวต่อ ท้อถอย ท้อถอย จนกว่า จำนวนอุบัติ เหตุบนท้องถนน จะลดลง และได้มีการ พูดถึงตาม ไว้นะครับ ไว้นะครับ หากพูด ถึงการใช้รถ ใช้ถนนในช่วง เวลาจากนี้ ไปต้องจับ ตาเป็นช่วง ของปลายปี งานฉลอง ปีใหม่นะครับ อยากจะให้คุณผู้ชม ที่ได้มีการตรวจสอบ     รถมีความปลอด ภัยร่วมกันรักกัน สูญเสีย บนถนนด้วย นะครับเมื่อสัก ครู่คงเห็นตัวเลข ผู้ที่ เสียชีวิตจาก สูญเสียบนถนนด้วยนะคะเมื่อสักครู่คงเห็นตัวเลขผู้ที่เสียชีวิตจากบนท้องถนน มี 2264  นะครับมัดจำได้ ช่วงนี้เป็นการระบาดของ covid 19 ตัว เลขที่ลดลง อย่างเห็นชัด เลยนะครับ ตัวเลขที่ลดลงอยากเห็นชัดๆนะครับคุณวัฒนะ   ก่อนนี่ 180-190 ถือว่า ช่วงนั้น เป็นการเดินทาง ถือว่าช่วงนั้นเป็นการเดินทางที่น้อย รักคุณวัฒนะ   บาโคนี่ บ้าน อยู่บ้านเพื่อการป้อง กันตัวเองจาก  covid-19 นี่นะครับคุณผู้ชม นี่นะคะคุณผู้ชมถือว่าเป็นการ ใช้ เวลาร่วมกัน ในการที่จะ ทำให้สูญเสีย ความโศกเศร้าต่าง ๆได้ลดลง ในประเทศ ไทยของเราด้วยนะครับ คุณผู้ชมครับ ช่วง นี้ไปติดตาม ความเคลื่อนไหวของ เ***กับคุณกระทบกันนะครับ กับคุณทศกัณฐ์นะครับหน้าสุดมีการพบกัน     Joe biden เมื่อมีการเปลี่ยน กันกับผู้ชายนะครับหลังจาก เมื่อ เมื่อวันเสาร์ที่ผ่านมาเป็นการประชุม APEC เอเปค   ประเทศ เปรูนะครับ ที่ผู้นำ จับสหรัฐ มีการพูดคุยหารือ กันนะครับ   สีจิ้นผิง เหมือนกันนะครับ  7 เดือน  7 เดือน คุยกันครับว่า คุยกันครับว่า พูด ถึงเรื่องความสัมพันธ์ ระหว่าง 2 ประเทศ ว่าถึงว่า แมะ ระหว่างสองประเทศจะมีการ ขัดแย้งกันนะ พูดถึงเรื่องความสัมพันธ์ระหว่างสองประเทศว่าถึงว่าแมะระหว่างสองประเทศจะมีการขัดแย้งกันนะครับมีการ มีการ แข่งขันกันนะ ครับแต่ว่าการ ขัดแย้งก็ ไม่มากมายนะครับ   ส่วน สีจิ้นผิง ออกมาพูดนะครับ ว่าอยากให้ สหรัฐอันไม่ คนไปอยู่กับไอ้รัตน์ ไต้หวัน     ความ เคลื่อนไหวของจ และ และสหรัฐอเมริกาและดูโทรทัศน์นะครับ เดี๋ยว ช่วงหน้าตา มกันต่อ ในห้องข่าว รัฐสภา ช่วง เช้าช่วงของข่าวต่างประเทศ นะครับช่วงนี้ ไปพักกันก่อน ช่วงเช้าช่วงข่าวต่างประเทศนะครับช่วงนี้ไปพักกันก่อนสักครู่ครับ   สักครู่ครับ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Revoice ห้องข่าวรัฐสภาแชนแนล ข่าวเช้า วันที่ 18 พฤศจิกายน 2567 เวลา 08.00-09.00 น.</dc:title>
  <dc:creator/>
  <cp:keywords/>
  <dcterms:created xsi:type="dcterms:W3CDTF">2024-11-19T07:42:32Z</dcterms:created>
  <dcterms:modified xsi:type="dcterms:W3CDTF">2024-11-19T07: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จิกายน 2567 เวลา 13.11 น.</vt:lpwstr>
  </property>
  <property fmtid="{D5CDD505-2E9C-101B-9397-08002B2CF9AE}" pid="3" name="subtitle">
    <vt:lpwstr/>
  </property>
</Properties>
</file>